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73101c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73101c2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XJDMQhDNb2A739LbkD1RHfZdAYWcZzk+y80IISw+mOVvuqdpFevX6trDj/6XP99JwP1K+/HzmGJpwcUQH7yPsDzfwncKzzzV14neM5U5WQ7VVnzp0l01kF9Wf4Ni6OhLX/Dnp+sQT9v8y1zNljWc2nP37CGmIO75o+g0DSR7usRBdLJjjOV2evFWYJjAfp4oBfHJzcHH1C3/VGuKznX+NYSD+HRcZq+W/dbEWOltAXgGo9kBSCm4Ips+XvER2UJT2u88Ebao+k+6N/CEyqGWvv5MUEl0qLae3/uzDYsEEPY1wPicIPMpRN/ftEfxqqL+THzPN/XF/Ptr+XgsC/uB1xfMkrUF3g4M/JLp1zEh49Ozif85fKSSXcwL5ULTKyP3usD/X3vffcXgzRV2RuDox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 realization must be made: The fact that as security increases,</w:t>
      </w:r>
      <w:r>
        <w:t xml:space="preserve"> </w:t>
      </w:r>
      <w:r>
        <w:t xml:space="preserve">functionality decreases. A piece of dirt has no security flaw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73101c2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073101c2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073101c2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73101c2</dc:title>
  <dc:creator/>
  <cp:keywords/>
  <dcterms:created xsi:type="dcterms:W3CDTF">2026-05-06T01:10:27Z</dcterms:created>
  <dcterms:modified xsi:type="dcterms:W3CDTF">2026-05-06T01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